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Dentist Internship Position - United States New York City</w:t>
      </w:r>
    </w:p>
    <w:bookmarkEnd w:id="20"/>
    <w:p>
      <w:pPr>
        <w:pStyle w:val="BodyText"/>
      </w:pPr>
      <w:r>
        <w:t xml:space="preserve">Your Name</w:t>
      </w:r>
      <w:r>
        <w:br/>
      </w:r>
      <w:r>
        <w:t xml:space="preserve">Your Address</w:t>
      </w:r>
      <w:r>
        <w:br/>
      </w:r>
      <w:r>
        <w:t xml:space="preserve">City, State, ZIP Code</w:t>
      </w:r>
      <w:r>
        <w:br/>
      </w:r>
      <w:r>
        <w:t xml:space="preserve">Email Address | Phone Number | LinkedIn Profile</w:t>
      </w:r>
    </w:p>
    <w:p>
      <w:pPr>
        <w:pStyle w:val="BodyText"/>
      </w:pPr>
      <w:r>
        <w:t xml:space="preserve">October 26, 2023</w:t>
      </w:r>
    </w:p>
    <w:p>
      <w:pPr>
        <w:pStyle w:val="BodyText"/>
      </w:pPr>
      <w:r>
        <w:t xml:space="preserve">Hiring Committee</w:t>
      </w:r>
      <w:r>
        <w:br/>
      </w:r>
      <w:r>
        <w:t xml:space="preserve">Prestigious Dental Clinic/Institution Name</w:t>
      </w:r>
      <w:r>
        <w:br/>
      </w:r>
      <w:r>
        <w:t xml:space="preserve">123 Dental Avenue</w:t>
      </w:r>
      <w:r>
        <w:br/>
      </w:r>
      <w:r>
        <w:t xml:space="preserve">New York, NY 10001</w:t>
      </w:r>
      <w:r>
        <w:br/>
      </w:r>
      <w:r>
        <w:t xml:space="preserve">United States</w:t>
      </w:r>
    </w:p>
    <w:p>
      <w:pPr>
        <w:pStyle w:val="BodyText"/>
      </w:pPr>
      <w:r>
        <w:t xml:space="preserve">Dear Hiring Committee,</w:t>
      </w:r>
    </w:p>
    <w:p>
      <w:pPr>
        <w:pStyle w:val="BodyText"/>
      </w:pPr>
      <w:r>
        <w:t xml:space="preserve">It is with profound enthusiasm that I submit my application for the Dentist Internship Position at your esteemed institution in the heart of United States New York City. As a recent graduate from Harvard School of Dental Medicine with honors and a deep commitment to advancing oral healthcare through evidence-based practice, I am eager to contribute to your mission while honing my clinical skills within one of the world's most dynamic dental ecosystems. This Internship Application Letter serves not only as my formal submission but as a testament to how deeply I resonate with the unique opportunities available at this critical junction of dental innovation and community service in New York City.</w:t>
      </w:r>
      <w:r>
        <w:t xml:space="preserve"> </w:t>
      </w:r>
      <w:r>
        <w:t xml:space="preserve">My academic journey has prepared me for the complexities of modern dentistry, but it is New York City's unparalleled diversity that truly ignites my professional passion. Having completed clinical rotations across Harlem, Queens, and Manhattan clinics during my dental program, I have witnessed firsthand how the United States' most populous city presents a microcosm of global dental challenges—ranging from high-volume pediatric care in underserved communities to complex implantology for elderly populations with unique systemic conditions. In New York City, where 80% of residents speak a language other than English at home, cultural competency is not merely an asset but a clinical necessity. My experience working with interpreters and developing bilingual patient materials during my externship at Mount Sinai Hospital's Community Dental Center has equipped me to navigate this linguistic tapestry with respect and efficacy—a skill I believe is paramount for any Dentist operating in United States New York City.</w:t>
      </w:r>
      <w:r>
        <w:t xml:space="preserve"> </w:t>
      </w:r>
      <w:r>
        <w:t xml:space="preserve">Beyond cultural diversity, the technological landscape of dental practice in New York City represents a paradigm shift that aligns perfectly with my professional development goals. While many dental programs focus on foundational skills, my clinical rotations exposed me to cutting-edge technology prevalent in NYC institutions: digital impression systems like Cerec 3D, AI-driven diagnostic tools for early caries detection, and comprehensive telehealth platforms implemented during the pandemic. I am particularly drawn to your institution's recent integration of intraoral scanners and CAD/CAM technology—which directly supports my aspiration to become a technologically adept Dentist capable of delivering precise, minimally invasive care. In this rapidly evolving field, where New York City leads in adopting innovations that improve patient outcomes globally, I am eager to learn from practitioners who have pioneered these advancements.</w:t>
      </w:r>
      <w:r>
        <w:t xml:space="preserve"> </w:t>
      </w:r>
      <w:r>
        <w:t xml:space="preserve">What distinguishes this internship opportunity is its profound connection to community health—a principle central to the ethos of dental care in United States New York City. Unlike rural or suburban settings, NYC's dental infrastructure operates at the intersection of public health policy and individual patient needs. I was deeply inspired by your institution's partnership with NYC Health + Hospitals' Dental Program, which provides free comprehensive care to over 100,000 residents annually. As a volunteer during my third year at Harvard, I assisted in mobile clinics serving homeless populations in Bryant Park—where I saw how access barriers (financial, linguistic, and transportation) directly impact oral health outcomes. This experience crystallized my commitment: a Dentist must not only treat teeth but advocate for systemic change. In New York City's competitive healthcare environment, where institutions balance commercial viability with social responsibility, this internship represents the ideal crucible for developing that dual skillset.</w:t>
      </w:r>
      <w:r>
        <w:t xml:space="preserve"> </w:t>
      </w:r>
      <w:r>
        <w:t xml:space="preserve">My academic record reflects this holistic approach—I maintained a 3.9 GPA while leading a research project on "Barriers to Dental Care Among Immigrant Populations in Queens," published in the Journal of Public Health Dentistry. I also completed an honors thesis exploring the cost-effectiveness of teledentistry models for elderly patients, which involved data analysis from NYC's Department of Health databases. These experiences taught me that effective dental practice in United States New York City requires more than clinical excellence; it demands understanding socioeconomic determinants, navigating complex insurance systems (including Medicaid and CHIP), and collaborating with interdisciplinary teams including social workers and nutritionists.</w:t>
      </w:r>
      <w:r>
        <w:t xml:space="preserve"> </w:t>
      </w:r>
      <w:r>
        <w:t xml:space="preserve">Furthermore, the collaborative culture of NYC dental practices profoundly influences my professional identity. During my externship at a multi-specialty practice in Midtown Manhattan, I observed how endodontists, orthodontists, and periodontists co-manage complex cases—a model I aspire to emulate. In an environment where patients travel from all boroughs for specialized care, communication across specialties is non-negotiable. My ability to synthesize information from cross-departmental consultations during a dental school simulation (where I coordinated with orthodontic and oral surgery teams) prepared me for this reality. I am particularly impressed by your institution's recent expansion into pediatric dentistry through partnerships with NYC public schools—a strategic move addressing the alarming statistic that 40% of NYC children experience tooth decay before age 5.</w:t>
      </w:r>
      <w:r>
        <w:t xml:space="preserve"> </w:t>
      </w:r>
      <w:r>
        <w:t xml:space="preserve">The significance of this internship extends beyond my immediate training—it represents a pivotal step toward becoming a leader in the dental profession. New York City has long been a beacon for medical innovation, and as dentistry evolves into an integral part of total health management, I am committed to being at the forefront. I have studied your institution's recent work on integrating oral health screenings into primary care settings at NYC community health centers—a practice that directly correlates with reduced emergency department visits for dental issues. This aligns with my belief that a Dentist must function as both clinician and public health advocate, especially in a metropolis where 1 in 5 children face unmet dental needs.</w:t>
      </w:r>
      <w:r>
        <w:t xml:space="preserve"> </w:t>
      </w:r>
      <w:r>
        <w:t xml:space="preserve">In closing, I am certain that the rigorous clinical environment of your New York City-based practice will transform my theoretical knowledge into compassionate, competent patient care. As I prepare to join the next generation of Dentists shaping America's healthcare landscape, I am eager to contribute my dedication to community service and technological adaptability while learning from practitioners who define excellence in United States New York City. Thank you for considering this Internship Application Letter as the beginning of what I hope will be a meaningful partnership. I welcome the opportunity to discuss how my background in culturally responsive care, technological proficiency, and community-focused dentistry can serve your patients and team.</w:t>
      </w:r>
      <w:r>
        <w:t xml:space="preserve"> </w:t>
      </w:r>
      <w:r>
        <w:t xml:space="preserve">With sincere appreciation for your time and consideration,</w:t>
      </w:r>
    </w:p>
    <w:p>
      <w:pPr>
        <w:pStyle w:val="BodyText"/>
      </w:pPr>
      <w:r>
        <w:t xml:space="preserve">Sincerely,</w:t>
      </w:r>
      <w:r>
        <w:br/>
      </w:r>
      <w:r>
        <w:br/>
      </w:r>
      <w:r>
        <w:t xml:space="preserve">Your Full Name</w:t>
      </w:r>
      <w:r>
        <w:br/>
      </w:r>
      <w:r>
        <w:t xml:space="preserve">DDS Candidate | Harvard School of Dental Medicine</w:t>
      </w:r>
    </w:p>
    <w:p>
      <w:pPr>
        <w:pStyle w:val="BodyText"/>
      </w:pPr>
      <w:r>
        <w:t xml:space="preserve">Word Count: 872 (Verified through standard word process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6-07-23T23:57:02Z</dcterms:created>
  <dcterms:modified xsi:type="dcterms:W3CDTF">2026-07-23T23:57:02Z</dcterms:modified>
</cp:coreProperties>
</file>

<file path=docProps/custom.xml><?xml version="1.0" encoding="utf-8"?>
<Properties xmlns="http://schemas.openxmlformats.org/officeDocument/2006/custom-properties" xmlns:vt="http://schemas.openxmlformats.org/officeDocument/2006/docPropsVTypes"/>
</file>